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ine Engineer position at your esteemed organization in Italy, Rome. As a highly skilled and motivated marine engineer with a deep passion for maritime technology and innovation, I am eager to contribute my expertise to your team while immersing myself in the rich cultural and professional opportunities that Rome offers. The intersection of my technical background, dedication to excellence, and personal connection to Italy make me an ideal candidate for this role.</w:t>
      </w:r>
    </w:p>
    <w:bookmarkStart w:id="20" w:name="professional-background"/>
    <w:p>
      <w:pPr>
        <w:pStyle w:val="Heading2"/>
      </w:pPr>
      <w:r>
        <w:t xml:space="preserve">Professional Background</w:t>
      </w:r>
    </w:p>
    <w:p>
      <w:pPr>
        <w:pStyle w:val="FirstParagraph"/>
      </w:pPr>
      <w:r>
        <w:t xml:space="preserve">With over [X years] of experience in marine engineering, I have developed a comprehensive understanding of ship systems, propulsion technologies, and maintenance protocols. My career has been defined by a commitment to precision, safety, and sustainability—values that align seamlessly with the high standards of the maritime industry in Italy Rome. Throughout my tenure as a Marine Engineer at [Previous Company/Organization], I have successfully managed complex projects involving vessel propulsion systems, auxiliary machinery, and compliance with international regulations such as SOLAS (Safety of Life at Sea) and ISO 9001. My ability to troubleshoot technical challenges under pressure has consistently ensured operational efficiency and minimal downtime for vessels under my care.</w:t>
      </w:r>
    </w:p>
    <w:p>
      <w:pPr>
        <w:pStyle w:val="BodyText"/>
      </w:pPr>
      <w:r>
        <w:t xml:space="preserve">A key highlight of my career has been my work on [specific project or achievement, e.g., "the retrofitting of a fleet of cargo ships with energy-efficient propulsion systems," or "the design of a hybrid power solution for cruise liners"]. This experience not only sharpened my technical acumen but also reinforced my ability to collaborate with cross-functional teams, including naval architects, technicians, and project managers. My proactive approach to problem-solving has enabled me to implement cost-effective solutions that enhance vessel performance while adhering to environmental standards—a critical priority in today’s maritime sector.</w:t>
      </w:r>
    </w:p>
    <w:bookmarkEnd w:id="20"/>
    <w:bookmarkStart w:id="21" w:name="why-italy-rome"/>
    <w:p>
      <w:pPr>
        <w:pStyle w:val="Heading2"/>
      </w:pPr>
      <w:r>
        <w:t xml:space="preserve">Why Italy Rome?</w:t>
      </w:r>
    </w:p>
    <w:p>
      <w:pPr>
        <w:pStyle w:val="FirstParagraph"/>
      </w:pPr>
      <w:r>
        <w:t xml:space="preserve">I am particularly drawn to the opportunity of working in Italy, Rome, for several reasons. As a city with a storied history in maritime innovation and a strategic hub for Mediterranean shipping, Rome offers an unparalleled environment for marine engineers to thrive. The Port of Civitavecchia, one of the largest cruise ports in Europe, exemplifies the region’s commitment to modernizing maritime infrastructure while preserving its cultural heritage. I am especially excited about the chance to contribute to projects that align with Italy’s vision for sustainable shipping and digital transformation in the industry.</w:t>
      </w:r>
    </w:p>
    <w:p>
      <w:pPr>
        <w:pStyle w:val="BodyText"/>
      </w:pPr>
      <w:r>
        <w:t xml:space="preserve">Rome itself is a city where tradition meets cutting-edge technology, and I believe my skills as a Marine Engineer would be well-suited to support this dynamic landscape. The opportunity to work alongside professionals who share my passion for maritime excellence, while also experiencing the unique blend of history, art, and innovation that defines Rome, is incredibly appealing. I am confident that my technical expertise and adaptability will allow me to integrate seamlessly into your team and contribute meaningfully to your projects.</w:t>
      </w:r>
    </w:p>
    <w:bookmarkEnd w:id="21"/>
    <w:bookmarkStart w:id="22" w:name="alignment-with-company-values"/>
    <w:p>
      <w:pPr>
        <w:pStyle w:val="Heading2"/>
      </w:pPr>
      <w:r>
        <w:t xml:space="preserve">Alignment with Company Values</w:t>
      </w:r>
    </w:p>
    <w:p>
      <w:pPr>
        <w:pStyle w:val="FirstParagraph"/>
      </w:pPr>
      <w:r>
        <w:t xml:space="preserve">Your organization’s reputation for [mention specific company value, e.g., "innovation in marine technology," "commitment to environmental stewardship," or "excellence in vessel maintenance"] resonates deeply with my professional philosophy. As a Marine Engineer, I have always prioritized the principles of safety, efficiency, and sustainability—values that are central to your mission. I am particularly impressed by [specific project or initiative of the company], which reflects a forward-thinking approach to addressing global challenges in the maritime sector.</w:t>
      </w:r>
    </w:p>
    <w:p>
      <w:pPr>
        <w:pStyle w:val="BodyText"/>
      </w:pPr>
      <w:r>
        <w:t xml:space="preserve">My experience with [specific skill or achievement, e.g., "advanced diagnostic tools for ship systems," "implementation of green technologies," or "training programs for engineering teams"] has prepared me to support your organization’s goals. I am adept at leveraging both traditional engineering practices and modern digital solutions to optimize vessel performance. Additionally, my fluency in [languages, if applicable] and cultural adaptability would enable me to collaborate effectively with diverse teams, ensuring seamless communication and project execution.</w:t>
      </w:r>
    </w:p>
    <w:bookmarkEnd w:id="22"/>
    <w:bookmarkStart w:id="23" w:name="conclusion"/>
    <w:p>
      <w:pPr>
        <w:pStyle w:val="Heading2"/>
      </w:pPr>
      <w:r>
        <w:t xml:space="preserve">Conclusion</w:t>
      </w:r>
    </w:p>
    <w:p>
      <w:pPr>
        <w:pStyle w:val="FirstParagraph"/>
      </w:pPr>
      <w:r>
        <w:t xml:space="preserve">In conclusion, I am eager to bring my technical expertise, problem-solving skills, and dedication to the Marine Engineer team in Italy Rome. I am confident that my background and passion for maritime engineering will allow me to make a significant contribution to your organization. Thank you for considering my application. I would be honored to discuss how my experience aligns with your needs and how I can contribute to the continued success of your company.</w:t>
      </w:r>
    </w:p>
    <w:p>
      <w:pPr>
        <w:pStyle w:val="BodyText"/>
      </w:pPr>
      <w:r>
        <w:t xml:space="preserve">Please feel free to contact me at [your phone number] or [your email address] at your earliest convenience. I look forward to the opportunity to further discuss my qualifications and enthusiasm for this role.</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41:04Z</dcterms:created>
  <dcterms:modified xsi:type="dcterms:W3CDTF">2025-12-10T07:41:04Z</dcterms:modified>
</cp:coreProperties>
</file>

<file path=docProps/custom.xml><?xml version="1.0" encoding="utf-8"?>
<Properties xmlns="http://schemas.openxmlformats.org/officeDocument/2006/custom-properties" xmlns:vt="http://schemas.openxmlformats.org/officeDocument/2006/docPropsVTypes"/>
</file>